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10BFE9" w14:textId="6461C7D5" w:rsidR="00710EA8" w:rsidRPr="00EF7A02" w:rsidRDefault="00403380" w:rsidP="005B556F">
      <w:pPr>
        <w:pStyle w:val="Title"/>
        <w:ind w:right="-180"/>
        <w:rPr>
          <w:rStyle w:val="Strong"/>
        </w:rPr>
      </w:pPr>
      <w:r w:rsidRPr="0FD5F2BC">
        <w:rPr>
          <w:rStyle w:val="Strong"/>
          <w:sz w:val="48"/>
          <w:szCs w:val="48"/>
        </w:rPr>
        <w:t>Name</w:t>
      </w:r>
      <w:r w:rsidR="00EF7A02" w:rsidRPr="0FD5F2BC">
        <w:rPr>
          <w:rStyle w:val="Strong"/>
          <w:sz w:val="36"/>
          <w:szCs w:val="36"/>
        </w:rPr>
        <w:t>__________________</w:t>
      </w:r>
      <w:r w:rsidR="000A45D5" w:rsidRPr="0FD5F2BC">
        <w:rPr>
          <w:rStyle w:val="Strong"/>
          <w:sz w:val="36"/>
          <w:szCs w:val="36"/>
        </w:rPr>
        <w:t>________</w:t>
      </w:r>
      <w:r w:rsidR="00EF7A02" w:rsidRPr="0FD5F2BC">
        <w:rPr>
          <w:rStyle w:val="Strong"/>
          <w:sz w:val="48"/>
          <w:szCs w:val="48"/>
        </w:rPr>
        <w:t xml:space="preserve">   </w:t>
      </w:r>
      <w:r w:rsidR="00710EA8" w:rsidRPr="0FD5F2BC">
        <w:rPr>
          <w:rStyle w:val="Strong"/>
          <w:sz w:val="36"/>
          <w:szCs w:val="36"/>
        </w:rPr>
        <w:t xml:space="preserve"> </w:t>
      </w:r>
      <w:r w:rsidR="00710EA8" w:rsidRPr="0FD5F2BC">
        <w:rPr>
          <w:rStyle w:val="Strong"/>
        </w:rPr>
        <w:t xml:space="preserve"> </w:t>
      </w:r>
    </w:p>
    <w:p w14:paraId="4C9F4455" w14:textId="77777777" w:rsidR="00710EA8" w:rsidRDefault="00710EA8" w:rsidP="00710EA8">
      <w:pPr>
        <w:pStyle w:val="Heading1"/>
      </w:pPr>
      <w:r>
        <w:t>PGY1 Pharmacy Residency Supplemental Application Form</w:t>
      </w:r>
    </w:p>
    <w:p w14:paraId="150D3FEE" w14:textId="77777777" w:rsidR="00710EA8" w:rsidRPr="005B556F" w:rsidRDefault="00710EA8" w:rsidP="00710EA8">
      <w:pPr>
        <w:rPr>
          <w:sz w:val="22"/>
        </w:rPr>
      </w:pPr>
      <w:r w:rsidRPr="005B556F">
        <w:rPr>
          <w:sz w:val="22"/>
        </w:rPr>
        <w:t>Please answer the following questions.  Upload the completed form with your PhORCAS application.</w:t>
      </w:r>
    </w:p>
    <w:p w14:paraId="7D1A7F15" w14:textId="77777777" w:rsidR="00710EA8" w:rsidRDefault="00710EA8" w:rsidP="00710EA8">
      <w:pPr>
        <w:pStyle w:val="Heading2"/>
      </w:pPr>
      <w:r>
        <w:t>Areas of Interest (select up to fou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62E85" w14:paraId="378B3B77" w14:textId="77777777" w:rsidTr="352FFE17">
        <w:tc>
          <w:tcPr>
            <w:tcW w:w="2337" w:type="dxa"/>
          </w:tcPr>
          <w:p w14:paraId="7C8A53FE" w14:textId="77777777" w:rsidR="00962E85" w:rsidRPr="00962E85" w:rsidRDefault="00962E85" w:rsidP="00962E85">
            <w:pPr>
              <w:rPr>
                <w:rStyle w:val="Strong"/>
                <w:b w:val="0"/>
                <w:sz w:val="24"/>
              </w:rPr>
            </w:pPr>
            <w:r w:rsidRPr="00962E85">
              <w:rPr>
                <w:rStyle w:val="Strong"/>
                <w:b w:val="0"/>
                <w:sz w:val="24"/>
              </w:rPr>
              <w:t>Cardiology</w:t>
            </w:r>
          </w:p>
        </w:tc>
        <w:tc>
          <w:tcPr>
            <w:tcW w:w="2337" w:type="dxa"/>
          </w:tcPr>
          <w:p w14:paraId="61C531C8" w14:textId="77777777" w:rsidR="00962E85" w:rsidRPr="00962E85" w:rsidRDefault="00962E85" w:rsidP="00962E85">
            <w:pPr>
              <w:rPr>
                <w:rStyle w:val="Strong"/>
                <w:b w:val="0"/>
                <w:sz w:val="24"/>
              </w:rPr>
            </w:pPr>
            <w:r w:rsidRPr="00962E85">
              <w:rPr>
                <w:rStyle w:val="Strong"/>
                <w:b w:val="0"/>
                <w:sz w:val="24"/>
              </w:rPr>
              <w:t>Internal Medicine</w:t>
            </w:r>
          </w:p>
        </w:tc>
        <w:tc>
          <w:tcPr>
            <w:tcW w:w="2338" w:type="dxa"/>
          </w:tcPr>
          <w:p w14:paraId="65139EE5" w14:textId="77777777" w:rsidR="00962E85" w:rsidRPr="00962E85" w:rsidRDefault="00962E85" w:rsidP="00962E85">
            <w:pPr>
              <w:rPr>
                <w:rStyle w:val="Strong"/>
                <w:b w:val="0"/>
                <w:sz w:val="24"/>
              </w:rPr>
            </w:pPr>
            <w:r w:rsidRPr="00962E85">
              <w:rPr>
                <w:rStyle w:val="Strong"/>
                <w:b w:val="0"/>
                <w:sz w:val="24"/>
              </w:rPr>
              <w:t>Ambulatory Care</w:t>
            </w:r>
          </w:p>
        </w:tc>
        <w:tc>
          <w:tcPr>
            <w:tcW w:w="2338" w:type="dxa"/>
          </w:tcPr>
          <w:p w14:paraId="3CC39DD8" w14:textId="77777777" w:rsidR="00962E85" w:rsidRPr="00962E85" w:rsidRDefault="00962E85" w:rsidP="00962E85">
            <w:pPr>
              <w:rPr>
                <w:rStyle w:val="Strong"/>
                <w:b w:val="0"/>
                <w:sz w:val="24"/>
              </w:rPr>
            </w:pPr>
            <w:r w:rsidRPr="00962E85">
              <w:rPr>
                <w:rStyle w:val="Strong"/>
                <w:b w:val="0"/>
                <w:sz w:val="24"/>
              </w:rPr>
              <w:t>Administration</w:t>
            </w:r>
          </w:p>
        </w:tc>
      </w:tr>
      <w:tr w:rsidR="00962E85" w14:paraId="5F105633" w14:textId="77777777" w:rsidTr="352FFE17">
        <w:tc>
          <w:tcPr>
            <w:tcW w:w="2337" w:type="dxa"/>
          </w:tcPr>
          <w:p w14:paraId="73750F75" w14:textId="77777777" w:rsidR="00962E85" w:rsidRPr="00962E85" w:rsidRDefault="00962E85" w:rsidP="00962E85">
            <w:pPr>
              <w:rPr>
                <w:rStyle w:val="Strong"/>
                <w:b w:val="0"/>
                <w:sz w:val="24"/>
              </w:rPr>
            </w:pPr>
            <w:r w:rsidRPr="00962E85">
              <w:rPr>
                <w:rStyle w:val="Strong"/>
                <w:b w:val="0"/>
                <w:sz w:val="24"/>
              </w:rPr>
              <w:t>Infectious Diseases</w:t>
            </w:r>
          </w:p>
        </w:tc>
        <w:tc>
          <w:tcPr>
            <w:tcW w:w="2337" w:type="dxa"/>
          </w:tcPr>
          <w:p w14:paraId="6CDEE36D" w14:textId="77777777" w:rsidR="00962E85" w:rsidRPr="00962E85" w:rsidRDefault="00962E85" w:rsidP="00962E85">
            <w:pPr>
              <w:rPr>
                <w:rStyle w:val="Strong"/>
                <w:b w:val="0"/>
                <w:sz w:val="24"/>
              </w:rPr>
            </w:pPr>
            <w:r w:rsidRPr="00962E85">
              <w:rPr>
                <w:rStyle w:val="Strong"/>
                <w:b w:val="0"/>
                <w:sz w:val="24"/>
              </w:rPr>
              <w:t>Nephrology</w:t>
            </w:r>
          </w:p>
        </w:tc>
        <w:tc>
          <w:tcPr>
            <w:tcW w:w="2338" w:type="dxa"/>
          </w:tcPr>
          <w:p w14:paraId="3DC7CA67" w14:textId="77777777" w:rsidR="00962E85" w:rsidRPr="00962E85" w:rsidRDefault="00962E85" w:rsidP="00962E85">
            <w:pPr>
              <w:rPr>
                <w:rStyle w:val="Strong"/>
                <w:b w:val="0"/>
                <w:sz w:val="24"/>
              </w:rPr>
            </w:pPr>
            <w:r w:rsidRPr="00962E85">
              <w:rPr>
                <w:rStyle w:val="Strong"/>
                <w:b w:val="0"/>
                <w:sz w:val="24"/>
              </w:rPr>
              <w:t>Behavioral Health</w:t>
            </w:r>
          </w:p>
        </w:tc>
        <w:tc>
          <w:tcPr>
            <w:tcW w:w="2338" w:type="dxa"/>
          </w:tcPr>
          <w:p w14:paraId="34ACAA5C" w14:textId="77777777" w:rsidR="00962E85" w:rsidRPr="00962E85" w:rsidRDefault="00962E85" w:rsidP="00962E85">
            <w:pPr>
              <w:rPr>
                <w:rStyle w:val="Strong"/>
                <w:b w:val="0"/>
                <w:sz w:val="24"/>
              </w:rPr>
            </w:pPr>
            <w:r w:rsidRPr="00962E85">
              <w:rPr>
                <w:rStyle w:val="Strong"/>
                <w:b w:val="0"/>
                <w:sz w:val="24"/>
              </w:rPr>
              <w:t>Medication Safety</w:t>
            </w:r>
          </w:p>
        </w:tc>
      </w:tr>
      <w:tr w:rsidR="00962E85" w14:paraId="68265FD6" w14:textId="77777777" w:rsidTr="352FFE17">
        <w:tc>
          <w:tcPr>
            <w:tcW w:w="2337" w:type="dxa"/>
          </w:tcPr>
          <w:p w14:paraId="10C7C702" w14:textId="77777777" w:rsidR="00962E85" w:rsidRPr="00962E85" w:rsidRDefault="00962E85" w:rsidP="00962E85">
            <w:pPr>
              <w:rPr>
                <w:rStyle w:val="Strong"/>
                <w:b w:val="0"/>
                <w:sz w:val="24"/>
              </w:rPr>
            </w:pPr>
            <w:r w:rsidRPr="00962E85">
              <w:rPr>
                <w:rStyle w:val="Strong"/>
                <w:b w:val="0"/>
                <w:sz w:val="24"/>
              </w:rPr>
              <w:t>Critical Care</w:t>
            </w:r>
          </w:p>
        </w:tc>
        <w:tc>
          <w:tcPr>
            <w:tcW w:w="2337" w:type="dxa"/>
          </w:tcPr>
          <w:p w14:paraId="5B2A6174" w14:textId="77777777" w:rsidR="00962E85" w:rsidRPr="00962E85" w:rsidRDefault="00962E85" w:rsidP="00962E85">
            <w:pPr>
              <w:rPr>
                <w:rStyle w:val="Strong"/>
                <w:b w:val="0"/>
                <w:sz w:val="24"/>
              </w:rPr>
            </w:pPr>
            <w:r w:rsidRPr="00962E85">
              <w:rPr>
                <w:rStyle w:val="Strong"/>
                <w:b w:val="0"/>
                <w:sz w:val="24"/>
              </w:rPr>
              <w:t>Neurology</w:t>
            </w:r>
          </w:p>
        </w:tc>
        <w:tc>
          <w:tcPr>
            <w:tcW w:w="2338" w:type="dxa"/>
          </w:tcPr>
          <w:p w14:paraId="03E99528" w14:textId="77777777" w:rsidR="00962E85" w:rsidRPr="00962E85" w:rsidRDefault="00962E85" w:rsidP="00962E85">
            <w:pPr>
              <w:rPr>
                <w:rStyle w:val="Strong"/>
                <w:b w:val="0"/>
                <w:sz w:val="24"/>
              </w:rPr>
            </w:pPr>
            <w:r w:rsidRPr="00962E85">
              <w:rPr>
                <w:rStyle w:val="Strong"/>
                <w:b w:val="0"/>
                <w:sz w:val="24"/>
              </w:rPr>
              <w:t>Neonatology</w:t>
            </w:r>
          </w:p>
        </w:tc>
        <w:tc>
          <w:tcPr>
            <w:tcW w:w="2338" w:type="dxa"/>
          </w:tcPr>
          <w:p w14:paraId="330BD63B" w14:textId="77777777" w:rsidR="00962E85" w:rsidRPr="00962E85" w:rsidRDefault="00962E85" w:rsidP="00962E85">
            <w:pPr>
              <w:rPr>
                <w:rStyle w:val="Strong"/>
                <w:b w:val="0"/>
                <w:sz w:val="24"/>
              </w:rPr>
            </w:pPr>
            <w:r w:rsidRPr="00962E85">
              <w:rPr>
                <w:rStyle w:val="Strong"/>
                <w:b w:val="0"/>
                <w:sz w:val="24"/>
              </w:rPr>
              <w:t>Pharmacy Operations</w:t>
            </w:r>
          </w:p>
        </w:tc>
      </w:tr>
      <w:tr w:rsidR="00962E85" w14:paraId="27F28A16" w14:textId="77777777" w:rsidTr="352FFE17">
        <w:tc>
          <w:tcPr>
            <w:tcW w:w="2337" w:type="dxa"/>
          </w:tcPr>
          <w:p w14:paraId="23377CBF" w14:textId="77777777" w:rsidR="00962E85" w:rsidRPr="00962E85" w:rsidRDefault="00962E85" w:rsidP="00962E85">
            <w:pPr>
              <w:rPr>
                <w:rStyle w:val="Strong"/>
                <w:b w:val="0"/>
                <w:sz w:val="24"/>
              </w:rPr>
            </w:pPr>
            <w:r w:rsidRPr="00962E85">
              <w:rPr>
                <w:rStyle w:val="Strong"/>
                <w:b w:val="0"/>
                <w:sz w:val="24"/>
              </w:rPr>
              <w:t>Emergency Medicine</w:t>
            </w:r>
          </w:p>
        </w:tc>
        <w:tc>
          <w:tcPr>
            <w:tcW w:w="2337" w:type="dxa"/>
          </w:tcPr>
          <w:p w14:paraId="22B9635C" w14:textId="77777777" w:rsidR="00962E85" w:rsidRPr="00962E85" w:rsidRDefault="00962E85" w:rsidP="00962E85">
            <w:pPr>
              <w:rPr>
                <w:rStyle w:val="Strong"/>
                <w:b w:val="0"/>
                <w:sz w:val="24"/>
              </w:rPr>
            </w:pPr>
            <w:r w:rsidRPr="00962E85">
              <w:rPr>
                <w:rStyle w:val="Strong"/>
                <w:b w:val="0"/>
                <w:sz w:val="24"/>
              </w:rPr>
              <w:t>Oncology</w:t>
            </w:r>
          </w:p>
        </w:tc>
        <w:tc>
          <w:tcPr>
            <w:tcW w:w="2338" w:type="dxa"/>
          </w:tcPr>
          <w:p w14:paraId="3D258E33" w14:textId="77777777" w:rsidR="00962E85" w:rsidRPr="00962E85" w:rsidRDefault="00962E85" w:rsidP="00962E85">
            <w:pPr>
              <w:rPr>
                <w:rStyle w:val="Strong"/>
                <w:b w:val="0"/>
                <w:sz w:val="24"/>
              </w:rPr>
            </w:pPr>
            <w:r w:rsidRPr="00962E85">
              <w:rPr>
                <w:rStyle w:val="Strong"/>
                <w:b w:val="0"/>
                <w:sz w:val="24"/>
              </w:rPr>
              <w:t>Pediatrics</w:t>
            </w:r>
          </w:p>
        </w:tc>
        <w:tc>
          <w:tcPr>
            <w:tcW w:w="2338" w:type="dxa"/>
          </w:tcPr>
          <w:p w14:paraId="64CD02D5" w14:textId="77777777" w:rsidR="00962E85" w:rsidRPr="00962E85" w:rsidRDefault="00962E85" w:rsidP="00962E85">
            <w:pPr>
              <w:rPr>
                <w:rStyle w:val="Strong"/>
                <w:b w:val="0"/>
                <w:sz w:val="24"/>
              </w:rPr>
            </w:pPr>
            <w:r>
              <w:rPr>
                <w:rStyle w:val="Strong"/>
                <w:b w:val="0"/>
                <w:sz w:val="24"/>
              </w:rPr>
              <w:t>Sterile Compounding</w:t>
            </w:r>
          </w:p>
        </w:tc>
      </w:tr>
      <w:tr w:rsidR="00D45F5F" w14:paraId="224627D8" w14:textId="77777777" w:rsidTr="352FFE17">
        <w:tc>
          <w:tcPr>
            <w:tcW w:w="2337" w:type="dxa"/>
          </w:tcPr>
          <w:p w14:paraId="1656F8CA" w14:textId="4A75340A" w:rsidR="00D45F5F" w:rsidRPr="000A45D5" w:rsidRDefault="00D45F5F" w:rsidP="00D45F5F">
            <w:pPr>
              <w:rPr>
                <w:rStyle w:val="Strong"/>
                <w:b w:val="0"/>
                <w:sz w:val="24"/>
              </w:rPr>
            </w:pPr>
            <w:r w:rsidRPr="000A45D5">
              <w:rPr>
                <w:rStyle w:val="Strong"/>
                <w:b w:val="0"/>
                <w:sz w:val="24"/>
              </w:rPr>
              <w:t>Geriatrics</w:t>
            </w:r>
          </w:p>
        </w:tc>
        <w:tc>
          <w:tcPr>
            <w:tcW w:w="2337" w:type="dxa"/>
          </w:tcPr>
          <w:p w14:paraId="21931F9F" w14:textId="5906875D" w:rsidR="00D45F5F" w:rsidRPr="000A45D5" w:rsidRDefault="00D45F5F" w:rsidP="00D45F5F">
            <w:pPr>
              <w:rPr>
                <w:rStyle w:val="Strong"/>
                <w:b w:val="0"/>
                <w:sz w:val="24"/>
              </w:rPr>
            </w:pPr>
            <w:r w:rsidRPr="000A45D5">
              <w:rPr>
                <w:rStyle w:val="Strong"/>
                <w:b w:val="0"/>
                <w:sz w:val="24"/>
              </w:rPr>
              <w:t>Endocrinology</w:t>
            </w:r>
          </w:p>
        </w:tc>
        <w:tc>
          <w:tcPr>
            <w:tcW w:w="2338" w:type="dxa"/>
          </w:tcPr>
          <w:p w14:paraId="2430E01E" w14:textId="5DF3F622" w:rsidR="00D45F5F" w:rsidRPr="000A45D5" w:rsidRDefault="00D45F5F" w:rsidP="00D45F5F">
            <w:pPr>
              <w:rPr>
                <w:rStyle w:val="Strong"/>
                <w:b w:val="0"/>
                <w:sz w:val="24"/>
              </w:rPr>
            </w:pPr>
            <w:r>
              <w:rPr>
                <w:rStyle w:val="Strong"/>
                <w:b w:val="0"/>
                <w:sz w:val="24"/>
              </w:rPr>
              <w:t>Research</w:t>
            </w:r>
          </w:p>
        </w:tc>
        <w:tc>
          <w:tcPr>
            <w:tcW w:w="2338" w:type="dxa"/>
          </w:tcPr>
          <w:p w14:paraId="0212B213" w14:textId="2662F921" w:rsidR="00D45F5F" w:rsidRPr="000A45D5" w:rsidRDefault="00F307D0" w:rsidP="00D45F5F">
            <w:pPr>
              <w:rPr>
                <w:rStyle w:val="Strong"/>
                <w:b w:val="0"/>
                <w:sz w:val="24"/>
              </w:rPr>
            </w:pPr>
            <w:r>
              <w:rPr>
                <w:rStyle w:val="Strong"/>
                <w:b w:val="0"/>
                <w:sz w:val="24"/>
              </w:rPr>
              <w:t>Transitions of Care</w:t>
            </w:r>
          </w:p>
        </w:tc>
      </w:tr>
      <w:tr w:rsidR="00D45F5F" w14:paraId="6AAEE518" w14:textId="77777777" w:rsidTr="352FFE17">
        <w:tc>
          <w:tcPr>
            <w:tcW w:w="9350" w:type="dxa"/>
            <w:gridSpan w:val="4"/>
          </w:tcPr>
          <w:p w14:paraId="33D0C1FD" w14:textId="045162E0" w:rsidR="00D45F5F" w:rsidRPr="00962E85" w:rsidRDefault="00D45F5F" w:rsidP="00D45F5F">
            <w:pPr>
              <w:rPr>
                <w:rStyle w:val="Strong"/>
                <w:b w:val="0"/>
                <w:sz w:val="24"/>
              </w:rPr>
            </w:pPr>
            <w:r w:rsidRPr="00962E85">
              <w:rPr>
                <w:rStyle w:val="Strong"/>
                <w:b w:val="0"/>
                <w:sz w:val="24"/>
              </w:rPr>
              <w:t xml:space="preserve">Other: </w:t>
            </w:r>
          </w:p>
        </w:tc>
      </w:tr>
    </w:tbl>
    <w:p w14:paraId="7B770D51" w14:textId="78F5E843" w:rsidR="00962E85" w:rsidRDefault="0CACA30C" w:rsidP="00962E85">
      <w:pPr>
        <w:pStyle w:val="Heading2"/>
      </w:pPr>
      <w:r>
        <w:t xml:space="preserve">Describe your </w:t>
      </w:r>
      <w:r w:rsidR="32814CAB">
        <w:t>rotation responsibilities</w:t>
      </w:r>
      <w:r w:rsidR="11504C6D">
        <w:t xml:space="preserve"> (ADD</w:t>
      </w:r>
      <w:r w:rsidR="3C61E200">
        <w:t>/remove</w:t>
      </w:r>
      <w:r w:rsidR="11504C6D">
        <w:t xml:space="preserve"> AS MANY ROWs AS YOU NEED)</w:t>
      </w:r>
      <w:r w:rsidR="256317BA">
        <w:t xml:space="preserve"> - For anticipated rotations </w:t>
      </w:r>
      <w:r w:rsidR="00CD0382">
        <w:t>please</w:t>
      </w:r>
      <w:r w:rsidR="256317BA">
        <w:t xml:space="preserve"> fill out</w:t>
      </w:r>
      <w:r w:rsidR="00CD0382">
        <w:t xml:space="preserve"> the</w:t>
      </w:r>
      <w:r w:rsidR="256317BA">
        <w:t xml:space="preserve"> APPE Rotation</w:t>
      </w:r>
      <w:r w:rsidR="009F0F51">
        <w:t xml:space="preserve">, Date, and </w:t>
      </w:r>
      <w:r w:rsidR="256317BA">
        <w:t>Setting</w:t>
      </w:r>
      <w:r w:rsidR="00962E85"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2459"/>
        <w:gridCol w:w="3775"/>
      </w:tblGrid>
      <w:tr w:rsidR="00940735" w14:paraId="26E810B4" w14:textId="77777777" w:rsidTr="471537E5">
        <w:tc>
          <w:tcPr>
            <w:tcW w:w="3116" w:type="dxa"/>
          </w:tcPr>
          <w:p w14:paraId="5674EF04" w14:textId="06A00E80" w:rsidR="00940735" w:rsidRPr="00940735" w:rsidRDefault="769348C6" w:rsidP="0FD5F2BC">
            <w:pPr>
              <w:rPr>
                <w:b/>
                <w:bCs/>
                <w:sz w:val="22"/>
                <w:szCs w:val="22"/>
              </w:rPr>
            </w:pPr>
            <w:r w:rsidRPr="0FD5F2BC">
              <w:rPr>
                <w:b/>
                <w:bCs/>
                <w:sz w:val="22"/>
                <w:szCs w:val="22"/>
              </w:rPr>
              <w:t xml:space="preserve">APPE </w:t>
            </w:r>
            <w:r w:rsidR="00940735" w:rsidRPr="0FD5F2BC">
              <w:rPr>
                <w:b/>
                <w:bCs/>
                <w:sz w:val="22"/>
                <w:szCs w:val="22"/>
              </w:rPr>
              <w:t>Rotation</w:t>
            </w:r>
            <w:r w:rsidR="1D47B0D2" w:rsidRPr="0FD5F2BC">
              <w:rPr>
                <w:b/>
                <w:bCs/>
                <w:sz w:val="22"/>
                <w:szCs w:val="22"/>
              </w:rPr>
              <w:t xml:space="preserve"> </w:t>
            </w:r>
            <w:r w:rsidR="1F53D867" w:rsidRPr="0FD5F2BC">
              <w:rPr>
                <w:b/>
                <w:bCs/>
                <w:sz w:val="22"/>
                <w:szCs w:val="22"/>
              </w:rPr>
              <w:t>(Date)</w:t>
            </w:r>
          </w:p>
        </w:tc>
        <w:tc>
          <w:tcPr>
            <w:tcW w:w="2459" w:type="dxa"/>
          </w:tcPr>
          <w:p w14:paraId="5F024F5C" w14:textId="6BBD5717" w:rsidR="00940735" w:rsidRPr="00940735" w:rsidRDefault="00940735" w:rsidP="0FD5F2BC">
            <w:pPr>
              <w:rPr>
                <w:b/>
                <w:bCs/>
                <w:sz w:val="22"/>
                <w:szCs w:val="22"/>
              </w:rPr>
            </w:pPr>
            <w:r w:rsidRPr="0FD5F2BC">
              <w:rPr>
                <w:b/>
                <w:bCs/>
                <w:sz w:val="22"/>
                <w:szCs w:val="22"/>
              </w:rPr>
              <w:t>Setting</w:t>
            </w:r>
            <w:r w:rsidR="6D3FCB32" w:rsidRPr="0FD5F2BC">
              <w:rPr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3775" w:type="dxa"/>
          </w:tcPr>
          <w:p w14:paraId="25491FC3" w14:textId="77777777" w:rsidR="00CD0382" w:rsidRDefault="43AC871A" w:rsidP="471537E5">
            <w:pPr>
              <w:rPr>
                <w:b/>
                <w:bCs/>
                <w:sz w:val="22"/>
                <w:szCs w:val="22"/>
              </w:rPr>
            </w:pPr>
            <w:r w:rsidRPr="471537E5">
              <w:rPr>
                <w:b/>
                <w:bCs/>
                <w:sz w:val="22"/>
                <w:szCs w:val="22"/>
              </w:rPr>
              <w:t>Summary of Responsibilities</w:t>
            </w:r>
            <w:r w:rsidR="2A31851E" w:rsidRPr="471537E5">
              <w:rPr>
                <w:b/>
                <w:bCs/>
                <w:sz w:val="22"/>
                <w:szCs w:val="22"/>
              </w:rPr>
              <w:t xml:space="preserve"> </w:t>
            </w:r>
          </w:p>
          <w:p w14:paraId="76AB5BA7" w14:textId="46F44D5F" w:rsidR="00940735" w:rsidRPr="00940735" w:rsidRDefault="2A31851E" w:rsidP="00CD0382">
            <w:pPr>
              <w:spacing w:before="0"/>
              <w:rPr>
                <w:b/>
                <w:bCs/>
                <w:sz w:val="18"/>
                <w:szCs w:val="18"/>
              </w:rPr>
            </w:pPr>
            <w:r w:rsidRPr="471537E5">
              <w:rPr>
                <w:b/>
                <w:bCs/>
                <w:sz w:val="18"/>
                <w:szCs w:val="18"/>
              </w:rPr>
              <w:t xml:space="preserve">(for direct patient care </w:t>
            </w:r>
            <w:r w:rsidR="00523C39">
              <w:rPr>
                <w:b/>
                <w:bCs/>
                <w:sz w:val="18"/>
                <w:szCs w:val="18"/>
              </w:rPr>
              <w:t xml:space="preserve">rotations </w:t>
            </w:r>
            <w:r w:rsidRPr="471537E5">
              <w:rPr>
                <w:b/>
                <w:bCs/>
                <w:sz w:val="18"/>
                <w:szCs w:val="18"/>
              </w:rPr>
              <w:t>i</w:t>
            </w:r>
            <w:r w:rsidR="6D6FC35A" w:rsidRPr="471537E5">
              <w:rPr>
                <w:b/>
                <w:bCs/>
                <w:sz w:val="18"/>
                <w:szCs w:val="18"/>
              </w:rPr>
              <w:t xml:space="preserve">nclude </w:t>
            </w:r>
            <w:r w:rsidRPr="471537E5">
              <w:rPr>
                <w:b/>
                <w:bCs/>
                <w:sz w:val="18"/>
                <w:szCs w:val="18"/>
              </w:rPr>
              <w:t xml:space="preserve">how many patients </w:t>
            </w:r>
            <w:r w:rsidR="0777E463" w:rsidRPr="471537E5">
              <w:rPr>
                <w:b/>
                <w:bCs/>
                <w:sz w:val="18"/>
                <w:szCs w:val="18"/>
              </w:rPr>
              <w:t xml:space="preserve">followed </w:t>
            </w:r>
            <w:r w:rsidRPr="471537E5">
              <w:rPr>
                <w:b/>
                <w:bCs/>
                <w:sz w:val="18"/>
                <w:szCs w:val="18"/>
              </w:rPr>
              <w:t>per day</w:t>
            </w:r>
            <w:r w:rsidR="00523C39">
              <w:rPr>
                <w:b/>
                <w:bCs/>
                <w:sz w:val="18"/>
                <w:szCs w:val="18"/>
              </w:rPr>
              <w:t xml:space="preserve">, </w:t>
            </w:r>
            <w:r w:rsidRPr="471537E5">
              <w:rPr>
                <w:b/>
                <w:bCs/>
                <w:sz w:val="18"/>
                <w:szCs w:val="18"/>
              </w:rPr>
              <w:t>what rounding opportunities occurred</w:t>
            </w:r>
            <w:r w:rsidR="00523C39">
              <w:rPr>
                <w:b/>
                <w:bCs/>
                <w:sz w:val="18"/>
                <w:szCs w:val="18"/>
              </w:rPr>
              <w:t>, and what pharmacy consults were managed</w:t>
            </w:r>
            <w:r w:rsidRPr="471537E5">
              <w:rPr>
                <w:b/>
                <w:bCs/>
                <w:sz w:val="18"/>
                <w:szCs w:val="18"/>
              </w:rPr>
              <w:t>)</w:t>
            </w:r>
          </w:p>
        </w:tc>
      </w:tr>
      <w:tr w:rsidR="00940735" w14:paraId="153976B4" w14:textId="77777777" w:rsidTr="471537E5">
        <w:tc>
          <w:tcPr>
            <w:tcW w:w="3116" w:type="dxa"/>
          </w:tcPr>
          <w:p w14:paraId="2FD586C2" w14:textId="79A3225A" w:rsidR="00940735" w:rsidRDefault="00940735" w:rsidP="00962E85">
            <w:pPr>
              <w:rPr>
                <w:sz w:val="22"/>
              </w:rPr>
            </w:pPr>
          </w:p>
        </w:tc>
        <w:tc>
          <w:tcPr>
            <w:tcW w:w="2459" w:type="dxa"/>
          </w:tcPr>
          <w:p w14:paraId="2D9F9140" w14:textId="77777777" w:rsidR="00940735" w:rsidRDefault="00940735" w:rsidP="00962E85">
            <w:pPr>
              <w:rPr>
                <w:sz w:val="22"/>
              </w:rPr>
            </w:pPr>
          </w:p>
        </w:tc>
        <w:tc>
          <w:tcPr>
            <w:tcW w:w="3775" w:type="dxa"/>
          </w:tcPr>
          <w:p w14:paraId="5D9416BF" w14:textId="77777777" w:rsidR="00940735" w:rsidRDefault="00940735" w:rsidP="00962E85">
            <w:pPr>
              <w:rPr>
                <w:sz w:val="22"/>
              </w:rPr>
            </w:pPr>
          </w:p>
        </w:tc>
      </w:tr>
      <w:tr w:rsidR="00940735" w14:paraId="5911178A" w14:textId="77777777" w:rsidTr="471537E5">
        <w:tc>
          <w:tcPr>
            <w:tcW w:w="3116" w:type="dxa"/>
          </w:tcPr>
          <w:p w14:paraId="588B9EA5" w14:textId="3385203C" w:rsidR="00940735" w:rsidRDefault="00940735" w:rsidP="0FD5F2BC">
            <w:pPr>
              <w:rPr>
                <w:sz w:val="22"/>
                <w:szCs w:val="22"/>
              </w:rPr>
            </w:pPr>
          </w:p>
        </w:tc>
        <w:tc>
          <w:tcPr>
            <w:tcW w:w="2459" w:type="dxa"/>
          </w:tcPr>
          <w:p w14:paraId="7F52162D" w14:textId="77777777" w:rsidR="00940735" w:rsidRDefault="00940735" w:rsidP="00962E85">
            <w:pPr>
              <w:rPr>
                <w:sz w:val="22"/>
              </w:rPr>
            </w:pPr>
          </w:p>
        </w:tc>
        <w:tc>
          <w:tcPr>
            <w:tcW w:w="3775" w:type="dxa"/>
          </w:tcPr>
          <w:p w14:paraId="0B29AE51" w14:textId="77777777" w:rsidR="00940735" w:rsidRDefault="00940735" w:rsidP="00962E85">
            <w:pPr>
              <w:rPr>
                <w:sz w:val="22"/>
              </w:rPr>
            </w:pPr>
          </w:p>
        </w:tc>
      </w:tr>
      <w:tr w:rsidR="0FD5F2BC" w14:paraId="5FEC5C83" w14:textId="77777777" w:rsidTr="471537E5">
        <w:tc>
          <w:tcPr>
            <w:tcW w:w="3116" w:type="dxa"/>
          </w:tcPr>
          <w:p w14:paraId="2A047C17" w14:textId="1DFD67D0" w:rsidR="0FD5F2BC" w:rsidRDefault="0FD5F2BC" w:rsidP="0FD5F2BC">
            <w:pPr>
              <w:rPr>
                <w:sz w:val="22"/>
                <w:szCs w:val="22"/>
              </w:rPr>
            </w:pPr>
          </w:p>
        </w:tc>
        <w:tc>
          <w:tcPr>
            <w:tcW w:w="2459" w:type="dxa"/>
          </w:tcPr>
          <w:p w14:paraId="573E6235" w14:textId="31C22F6E" w:rsidR="0FD5F2BC" w:rsidRDefault="0FD5F2BC" w:rsidP="0FD5F2BC">
            <w:pPr>
              <w:rPr>
                <w:sz w:val="22"/>
                <w:szCs w:val="22"/>
              </w:rPr>
            </w:pPr>
          </w:p>
        </w:tc>
        <w:tc>
          <w:tcPr>
            <w:tcW w:w="3775" w:type="dxa"/>
          </w:tcPr>
          <w:p w14:paraId="347D9D50" w14:textId="1534F21A" w:rsidR="0FD5F2BC" w:rsidRDefault="0FD5F2BC" w:rsidP="0FD5F2BC">
            <w:pPr>
              <w:rPr>
                <w:sz w:val="22"/>
                <w:szCs w:val="22"/>
              </w:rPr>
            </w:pPr>
          </w:p>
        </w:tc>
      </w:tr>
      <w:tr w:rsidR="0FD5F2BC" w14:paraId="39DFB96C" w14:textId="77777777" w:rsidTr="471537E5">
        <w:tc>
          <w:tcPr>
            <w:tcW w:w="3116" w:type="dxa"/>
          </w:tcPr>
          <w:p w14:paraId="4829100D" w14:textId="014F02E2" w:rsidR="0FD5F2BC" w:rsidRDefault="0FD5F2BC" w:rsidP="0FD5F2BC">
            <w:pPr>
              <w:rPr>
                <w:sz w:val="22"/>
                <w:szCs w:val="22"/>
              </w:rPr>
            </w:pPr>
          </w:p>
        </w:tc>
        <w:tc>
          <w:tcPr>
            <w:tcW w:w="2459" w:type="dxa"/>
          </w:tcPr>
          <w:p w14:paraId="4810565C" w14:textId="63BD1199" w:rsidR="0FD5F2BC" w:rsidRDefault="0FD5F2BC" w:rsidP="0FD5F2BC">
            <w:pPr>
              <w:rPr>
                <w:sz w:val="22"/>
                <w:szCs w:val="22"/>
              </w:rPr>
            </w:pPr>
          </w:p>
        </w:tc>
        <w:tc>
          <w:tcPr>
            <w:tcW w:w="3775" w:type="dxa"/>
          </w:tcPr>
          <w:p w14:paraId="6D0A8546" w14:textId="54B93728" w:rsidR="0FD5F2BC" w:rsidRDefault="0FD5F2BC" w:rsidP="0FD5F2BC">
            <w:pPr>
              <w:rPr>
                <w:sz w:val="22"/>
                <w:szCs w:val="22"/>
              </w:rPr>
            </w:pPr>
          </w:p>
        </w:tc>
      </w:tr>
      <w:tr w:rsidR="0FD5F2BC" w14:paraId="25F7E6F9" w14:textId="77777777" w:rsidTr="471537E5">
        <w:tc>
          <w:tcPr>
            <w:tcW w:w="3116" w:type="dxa"/>
          </w:tcPr>
          <w:p w14:paraId="79F479E5" w14:textId="71973F5B" w:rsidR="0FD5F2BC" w:rsidRDefault="0FD5F2BC" w:rsidP="0FD5F2BC">
            <w:pPr>
              <w:rPr>
                <w:sz w:val="22"/>
                <w:szCs w:val="22"/>
              </w:rPr>
            </w:pPr>
          </w:p>
        </w:tc>
        <w:tc>
          <w:tcPr>
            <w:tcW w:w="2459" w:type="dxa"/>
          </w:tcPr>
          <w:p w14:paraId="2B850D24" w14:textId="327EBCA4" w:rsidR="0FD5F2BC" w:rsidRDefault="0FD5F2BC" w:rsidP="0FD5F2BC">
            <w:pPr>
              <w:rPr>
                <w:sz w:val="22"/>
                <w:szCs w:val="22"/>
              </w:rPr>
            </w:pPr>
          </w:p>
        </w:tc>
        <w:tc>
          <w:tcPr>
            <w:tcW w:w="3775" w:type="dxa"/>
          </w:tcPr>
          <w:p w14:paraId="0DFB25E4" w14:textId="7DDF7F7B" w:rsidR="0FD5F2BC" w:rsidRDefault="0FD5F2BC" w:rsidP="0FD5F2BC">
            <w:pPr>
              <w:rPr>
                <w:sz w:val="22"/>
                <w:szCs w:val="22"/>
              </w:rPr>
            </w:pPr>
          </w:p>
        </w:tc>
      </w:tr>
    </w:tbl>
    <w:p w14:paraId="7087BDCE" w14:textId="79D035CE" w:rsidR="357F2909" w:rsidRDefault="357F2909" w:rsidP="352FFE17">
      <w:pPr>
        <w:rPr>
          <w:sz w:val="22"/>
          <w:szCs w:val="22"/>
        </w:rPr>
      </w:pPr>
    </w:p>
    <w:sectPr w:rsidR="357F2909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068701" w14:textId="77777777" w:rsidR="000F69DA" w:rsidRDefault="000F69DA" w:rsidP="00710EA8">
      <w:pPr>
        <w:spacing w:before="0" w:after="0" w:line="240" w:lineRule="auto"/>
      </w:pPr>
      <w:r>
        <w:separator/>
      </w:r>
    </w:p>
  </w:endnote>
  <w:endnote w:type="continuationSeparator" w:id="0">
    <w:p w14:paraId="0A5C69CB" w14:textId="77777777" w:rsidR="000F69DA" w:rsidRDefault="000F69DA" w:rsidP="00710EA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ill Sans MT">
    <w:altName w:val="Cambria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HGGothicE">
    <w:altName w:val="HGｺﾞｼｯｸE"/>
    <w:charset w:val="80"/>
    <w:family w:val="modern"/>
    <w:pitch w:val="fixed"/>
    <w:sig w:usb0="E00002FF" w:usb1="2AC7EDFE" w:usb2="00000012" w:usb3="00000000" w:csb0="00020001" w:csb1="00000000"/>
  </w:font>
  <w:font w:name="Majalla UI">
    <w:altName w:val="Sakkal Majall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1C32E1" w14:textId="77777777" w:rsidR="000F69DA" w:rsidRDefault="000F69DA" w:rsidP="00710EA8">
      <w:pPr>
        <w:spacing w:before="0" w:after="0" w:line="240" w:lineRule="auto"/>
      </w:pPr>
      <w:r>
        <w:separator/>
      </w:r>
    </w:p>
  </w:footnote>
  <w:footnote w:type="continuationSeparator" w:id="0">
    <w:p w14:paraId="00656AB5" w14:textId="77777777" w:rsidR="000F69DA" w:rsidRDefault="000F69DA" w:rsidP="00710EA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6B2D3" w14:textId="77777777" w:rsidR="00710EA8" w:rsidRDefault="00710EA8" w:rsidP="00710EA8">
    <w:pPr>
      <w:pStyle w:val="Header"/>
      <w:jc w:val="right"/>
    </w:pPr>
    <w:r>
      <w:rPr>
        <w:noProof/>
      </w:rPr>
      <w:drawing>
        <wp:inline distT="0" distB="0" distL="0" distR="0" wp14:anchorId="4DC4FF20" wp14:editId="197C4086">
          <wp:extent cx="1313180" cy="853954"/>
          <wp:effectExtent l="0" t="0" r="1270" b="381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6360" cy="88853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Q0MTQzNzE0NTc1NDJX0lEKTi0uzszPAykwrAUADSPkRSwAAAA="/>
  </w:docVars>
  <w:rsids>
    <w:rsidRoot w:val="00710EA8"/>
    <w:rsid w:val="000A45D5"/>
    <w:rsid w:val="000F69DA"/>
    <w:rsid w:val="00110181"/>
    <w:rsid w:val="0030598B"/>
    <w:rsid w:val="00341654"/>
    <w:rsid w:val="003E55ED"/>
    <w:rsid w:val="00403380"/>
    <w:rsid w:val="0044405B"/>
    <w:rsid w:val="00523C39"/>
    <w:rsid w:val="005474D6"/>
    <w:rsid w:val="005B556F"/>
    <w:rsid w:val="005C0FE0"/>
    <w:rsid w:val="0064368B"/>
    <w:rsid w:val="006863AC"/>
    <w:rsid w:val="006A60CF"/>
    <w:rsid w:val="00710EA8"/>
    <w:rsid w:val="00720671"/>
    <w:rsid w:val="00845B85"/>
    <w:rsid w:val="008670B6"/>
    <w:rsid w:val="00940735"/>
    <w:rsid w:val="00962E85"/>
    <w:rsid w:val="009F0F51"/>
    <w:rsid w:val="00B607C1"/>
    <w:rsid w:val="00B75C8F"/>
    <w:rsid w:val="00BA6352"/>
    <w:rsid w:val="00BC6636"/>
    <w:rsid w:val="00CD0382"/>
    <w:rsid w:val="00D45F5F"/>
    <w:rsid w:val="00D93954"/>
    <w:rsid w:val="00DE2324"/>
    <w:rsid w:val="00E4177C"/>
    <w:rsid w:val="00E5048B"/>
    <w:rsid w:val="00EF7A02"/>
    <w:rsid w:val="00F307D0"/>
    <w:rsid w:val="00FF1BAE"/>
    <w:rsid w:val="0777E463"/>
    <w:rsid w:val="0CACA30C"/>
    <w:rsid w:val="0FD5F2BC"/>
    <w:rsid w:val="100354E5"/>
    <w:rsid w:val="11504C6D"/>
    <w:rsid w:val="1154CC9D"/>
    <w:rsid w:val="12E095FC"/>
    <w:rsid w:val="13287F61"/>
    <w:rsid w:val="1A9E9196"/>
    <w:rsid w:val="1D47B0D2"/>
    <w:rsid w:val="1F53D867"/>
    <w:rsid w:val="25317C1A"/>
    <w:rsid w:val="256317BA"/>
    <w:rsid w:val="25E020E0"/>
    <w:rsid w:val="2A31851E"/>
    <w:rsid w:val="2CDFD074"/>
    <w:rsid w:val="31AB223B"/>
    <w:rsid w:val="32814CAB"/>
    <w:rsid w:val="352FFE17"/>
    <w:rsid w:val="357F2909"/>
    <w:rsid w:val="3677A2F2"/>
    <w:rsid w:val="3A72ACB7"/>
    <w:rsid w:val="3C61E200"/>
    <w:rsid w:val="405F02B4"/>
    <w:rsid w:val="42C1869B"/>
    <w:rsid w:val="43AC871A"/>
    <w:rsid w:val="471537E5"/>
    <w:rsid w:val="514D4A1B"/>
    <w:rsid w:val="520B25E7"/>
    <w:rsid w:val="55D43C6B"/>
    <w:rsid w:val="56A780F3"/>
    <w:rsid w:val="577D18DA"/>
    <w:rsid w:val="588157D7"/>
    <w:rsid w:val="58F1E913"/>
    <w:rsid w:val="5F68E6C0"/>
    <w:rsid w:val="5FE58B3E"/>
    <w:rsid w:val="6142BDA4"/>
    <w:rsid w:val="631C9488"/>
    <w:rsid w:val="6434CFFF"/>
    <w:rsid w:val="6498E398"/>
    <w:rsid w:val="67CFECE2"/>
    <w:rsid w:val="697A3593"/>
    <w:rsid w:val="69DF310E"/>
    <w:rsid w:val="6A042371"/>
    <w:rsid w:val="6A7A64E4"/>
    <w:rsid w:val="6BFCAEEE"/>
    <w:rsid w:val="6D3FCB32"/>
    <w:rsid w:val="6D6FC35A"/>
    <w:rsid w:val="6E8B15C1"/>
    <w:rsid w:val="723CCA50"/>
    <w:rsid w:val="749F6022"/>
    <w:rsid w:val="755D3BEE"/>
    <w:rsid w:val="769348C6"/>
    <w:rsid w:val="784F4E49"/>
    <w:rsid w:val="7A5DA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EB3686E"/>
  <w15:chartTrackingRefBased/>
  <w15:docId w15:val="{1A96FDE0-0269-4BB2-87AB-1920466E2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56F"/>
  </w:style>
  <w:style w:type="paragraph" w:styleId="Heading1">
    <w:name w:val="heading 1"/>
    <w:basedOn w:val="Normal"/>
    <w:next w:val="Normal"/>
    <w:link w:val="Heading1Char"/>
    <w:uiPriority w:val="9"/>
    <w:qFormat/>
    <w:rsid w:val="005B556F"/>
    <w:pPr>
      <w:pBdr>
        <w:top w:val="single" w:sz="24" w:space="0" w:color="1A3260" w:themeColor="accent1"/>
        <w:left w:val="single" w:sz="24" w:space="0" w:color="1A3260" w:themeColor="accent1"/>
        <w:bottom w:val="single" w:sz="24" w:space="0" w:color="1A3260" w:themeColor="accent1"/>
        <w:right w:val="single" w:sz="24" w:space="0" w:color="1A3260" w:themeColor="accent1"/>
      </w:pBdr>
      <w:shd w:val="clear" w:color="auto" w:fill="1A3260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556F"/>
    <w:pPr>
      <w:pBdr>
        <w:top w:val="single" w:sz="24" w:space="0" w:color="C1D1EE" w:themeColor="accent1" w:themeTint="33"/>
        <w:left w:val="single" w:sz="24" w:space="0" w:color="C1D1EE" w:themeColor="accent1" w:themeTint="33"/>
        <w:bottom w:val="single" w:sz="24" w:space="0" w:color="C1D1EE" w:themeColor="accent1" w:themeTint="33"/>
        <w:right w:val="single" w:sz="24" w:space="0" w:color="C1D1EE" w:themeColor="accent1" w:themeTint="33"/>
      </w:pBdr>
      <w:shd w:val="clear" w:color="auto" w:fill="C1D1EE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B556F"/>
    <w:pPr>
      <w:pBdr>
        <w:top w:val="single" w:sz="6" w:space="2" w:color="1A3260" w:themeColor="accent1"/>
      </w:pBdr>
      <w:spacing w:before="300" w:after="0"/>
      <w:outlineLvl w:val="2"/>
    </w:pPr>
    <w:rPr>
      <w:caps/>
      <w:color w:val="0D182F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B556F"/>
    <w:pPr>
      <w:pBdr>
        <w:top w:val="dotted" w:sz="6" w:space="2" w:color="1A3260" w:themeColor="accent1"/>
      </w:pBdr>
      <w:spacing w:before="200" w:after="0"/>
      <w:outlineLvl w:val="3"/>
    </w:pPr>
    <w:rPr>
      <w:caps/>
      <w:color w:val="132547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B556F"/>
    <w:pPr>
      <w:pBdr>
        <w:bottom w:val="single" w:sz="6" w:space="1" w:color="1A3260" w:themeColor="accent1"/>
      </w:pBdr>
      <w:spacing w:before="200" w:after="0"/>
      <w:outlineLvl w:val="4"/>
    </w:pPr>
    <w:rPr>
      <w:caps/>
      <w:color w:val="132547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B556F"/>
    <w:pPr>
      <w:pBdr>
        <w:bottom w:val="dotted" w:sz="6" w:space="1" w:color="1A3260" w:themeColor="accent1"/>
      </w:pBdr>
      <w:spacing w:before="200" w:after="0"/>
      <w:outlineLvl w:val="5"/>
    </w:pPr>
    <w:rPr>
      <w:caps/>
      <w:color w:val="132547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B556F"/>
    <w:pPr>
      <w:spacing w:before="200" w:after="0"/>
      <w:outlineLvl w:val="6"/>
    </w:pPr>
    <w:rPr>
      <w:caps/>
      <w:color w:val="132547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B556F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B556F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B556F"/>
    <w:rPr>
      <w:caps/>
      <w:color w:val="FFFFFF" w:themeColor="background1"/>
      <w:spacing w:val="15"/>
      <w:sz w:val="22"/>
      <w:szCs w:val="22"/>
      <w:shd w:val="clear" w:color="auto" w:fill="1A3260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5B556F"/>
    <w:rPr>
      <w:caps/>
      <w:spacing w:val="15"/>
      <w:shd w:val="clear" w:color="auto" w:fill="C1D1EE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B556F"/>
    <w:rPr>
      <w:caps/>
      <w:color w:val="0D182F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B556F"/>
    <w:rPr>
      <w:caps/>
      <w:color w:val="132547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B556F"/>
    <w:rPr>
      <w:caps/>
      <w:color w:val="132547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B556F"/>
    <w:rPr>
      <w:caps/>
      <w:color w:val="132547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B556F"/>
    <w:rPr>
      <w:caps/>
      <w:color w:val="132547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B556F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B556F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B556F"/>
    <w:rPr>
      <w:b/>
      <w:bCs/>
      <w:color w:val="132547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B556F"/>
    <w:pPr>
      <w:spacing w:before="0" w:after="0"/>
    </w:pPr>
    <w:rPr>
      <w:rFonts w:asciiTheme="majorHAnsi" w:eastAsiaTheme="majorEastAsia" w:hAnsiTheme="majorHAnsi" w:cstheme="majorBidi"/>
      <w:caps/>
      <w:color w:val="1A3260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B556F"/>
    <w:rPr>
      <w:rFonts w:asciiTheme="majorHAnsi" w:eastAsiaTheme="majorEastAsia" w:hAnsiTheme="majorHAnsi" w:cstheme="majorBidi"/>
      <w:caps/>
      <w:color w:val="1A3260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B556F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5B556F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5B556F"/>
    <w:rPr>
      <w:b/>
      <w:bCs/>
    </w:rPr>
  </w:style>
  <w:style w:type="character" w:styleId="Emphasis">
    <w:name w:val="Emphasis"/>
    <w:uiPriority w:val="20"/>
    <w:qFormat/>
    <w:rsid w:val="005B556F"/>
    <w:rPr>
      <w:caps/>
      <w:color w:val="0D182F" w:themeColor="accent1" w:themeShade="7F"/>
      <w:spacing w:val="5"/>
    </w:rPr>
  </w:style>
  <w:style w:type="paragraph" w:styleId="NoSpacing">
    <w:name w:val="No Spacing"/>
    <w:uiPriority w:val="1"/>
    <w:qFormat/>
    <w:rsid w:val="005B556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B556F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B556F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556F"/>
    <w:pPr>
      <w:spacing w:before="240" w:after="240" w:line="240" w:lineRule="auto"/>
      <w:ind w:left="1080" w:right="1080"/>
      <w:jc w:val="center"/>
    </w:pPr>
    <w:rPr>
      <w:color w:val="1A3260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556F"/>
    <w:rPr>
      <w:color w:val="1A3260" w:themeColor="accent1"/>
      <w:sz w:val="24"/>
      <w:szCs w:val="24"/>
    </w:rPr>
  </w:style>
  <w:style w:type="character" w:styleId="SubtleEmphasis">
    <w:name w:val="Subtle Emphasis"/>
    <w:uiPriority w:val="19"/>
    <w:qFormat/>
    <w:rsid w:val="005B556F"/>
    <w:rPr>
      <w:i/>
      <w:iCs/>
      <w:color w:val="0D182F" w:themeColor="accent1" w:themeShade="7F"/>
    </w:rPr>
  </w:style>
  <w:style w:type="character" w:styleId="IntenseEmphasis">
    <w:name w:val="Intense Emphasis"/>
    <w:uiPriority w:val="21"/>
    <w:qFormat/>
    <w:rsid w:val="005B556F"/>
    <w:rPr>
      <w:b/>
      <w:bCs/>
      <w:caps/>
      <w:color w:val="0D182F" w:themeColor="accent1" w:themeShade="7F"/>
      <w:spacing w:val="10"/>
    </w:rPr>
  </w:style>
  <w:style w:type="character" w:styleId="SubtleReference">
    <w:name w:val="Subtle Reference"/>
    <w:uiPriority w:val="31"/>
    <w:qFormat/>
    <w:rsid w:val="005B556F"/>
    <w:rPr>
      <w:b/>
      <w:bCs/>
      <w:color w:val="1A3260" w:themeColor="accent1"/>
    </w:rPr>
  </w:style>
  <w:style w:type="character" w:styleId="IntenseReference">
    <w:name w:val="Intense Reference"/>
    <w:uiPriority w:val="32"/>
    <w:qFormat/>
    <w:rsid w:val="005B556F"/>
    <w:rPr>
      <w:b/>
      <w:bCs/>
      <w:i/>
      <w:iCs/>
      <w:caps/>
      <w:color w:val="1A3260" w:themeColor="accent1"/>
    </w:rPr>
  </w:style>
  <w:style w:type="character" w:styleId="BookTitle">
    <w:name w:val="Book Title"/>
    <w:uiPriority w:val="33"/>
    <w:qFormat/>
    <w:rsid w:val="005B556F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B556F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10E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0EA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10E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EA8"/>
  </w:style>
  <w:style w:type="paragraph" w:styleId="Footer">
    <w:name w:val="footer"/>
    <w:basedOn w:val="Normal"/>
    <w:link w:val="FooterChar"/>
    <w:uiPriority w:val="99"/>
    <w:unhideWhenUsed/>
    <w:rsid w:val="00710E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EA8"/>
  </w:style>
  <w:style w:type="table" w:styleId="TableGrid">
    <w:name w:val="Table Grid"/>
    <w:basedOn w:val="TableNormal"/>
    <w:uiPriority w:val="39"/>
    <w:rsid w:val="00962E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Pr>
      <w:color w:val="82828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Residency">
  <a:themeElements>
    <a:clrScheme name="Custom 3">
      <a:dk1>
        <a:sysClr val="windowText" lastClr="000000"/>
      </a:dk1>
      <a:lt1>
        <a:sysClr val="window" lastClr="FFFFFF"/>
      </a:lt1>
      <a:dk2>
        <a:srgbClr val="3D3D3D"/>
      </a:dk2>
      <a:lt2>
        <a:srgbClr val="EBEBEB"/>
      </a:lt2>
      <a:accent1>
        <a:srgbClr val="1A3260"/>
      </a:accent1>
      <a:accent2>
        <a:srgbClr val="009999"/>
      </a:accent2>
      <a:accent3>
        <a:srgbClr val="33CCCC"/>
      </a:accent3>
      <a:accent4>
        <a:srgbClr val="969FA7"/>
      </a:accent4>
      <a:accent5>
        <a:srgbClr val="33CCCC"/>
      </a:accent5>
      <a:accent6>
        <a:srgbClr val="009999"/>
      </a:accent6>
      <a:hlink>
        <a:srgbClr val="828282"/>
      </a:hlink>
      <a:folHlink>
        <a:srgbClr val="A5A5A5"/>
      </a:folHlink>
    </a:clrScheme>
    <a:fontScheme name="Dividend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Dividend">
      <a:fillStyleLst>
        <a:solidFill>
          <a:schemeClr val="phClr"/>
        </a:solidFill>
        <a:gradFill rotWithShape="1">
          <a:gsLst>
            <a:gs pos="0">
              <a:schemeClr val="phClr">
                <a:tint val="68000"/>
                <a:alpha val="90000"/>
                <a:lumMod val="100000"/>
              </a:schemeClr>
            </a:gs>
            <a:gs pos="100000">
              <a:schemeClr val="phClr">
                <a:tint val="90000"/>
                <a:lumMod val="95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8000"/>
                <a:lumMod val="110000"/>
              </a:schemeClr>
            </a:gs>
            <a:gs pos="84000">
              <a:schemeClr val="phClr">
                <a:shade val="90000"/>
                <a:lumMod val="88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>
              <a:lumMod val="90000"/>
            </a:schemeClr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55000"/>
              </a:srgbClr>
            </a:outerShdw>
          </a:effectLst>
        </a:effectStyle>
        <a:effectStyle>
          <a:effectLst>
            <a:outerShdw blurRad="88900" dist="38100" dir="504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381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88000">
              <a:schemeClr val="phClr">
                <a:shade val="94000"/>
                <a:satMod val="110000"/>
                <a:lumMod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8000"/>
                <a:satMod val="110000"/>
                <a:lumMod val="8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sidency" id="{0317B309-EDE2-4718-B6FD-2F2BD773E330}" vid="{C9B92B48-AA74-4376-8C3A-10D950ED4264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ec6c48a-f1a8-4138-8334-e1174b4fb12c" xsi:nil="true"/>
    <lcf76f155ced4ddcb4097134ff3c332f xmlns="a4315d3e-537c-40da-aa3f-69419a7ba264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F0971C8B6D714DB4C55A7E8C9B48BB" ma:contentTypeVersion="13" ma:contentTypeDescription="Create a new document." ma:contentTypeScope="" ma:versionID="b868782601d62f6daa2dbf910cca543d">
  <xsd:schema xmlns:xsd="http://www.w3.org/2001/XMLSchema" xmlns:xs="http://www.w3.org/2001/XMLSchema" xmlns:p="http://schemas.microsoft.com/office/2006/metadata/properties" xmlns:ns2="a4315d3e-537c-40da-aa3f-69419a7ba264" xmlns:ns3="fec6c48a-f1a8-4138-8334-e1174b4fb12c" targetNamespace="http://schemas.microsoft.com/office/2006/metadata/properties" ma:root="true" ma:fieldsID="631efa004530004f4375bfbe8ba61944" ns2:_="" ns3:_="">
    <xsd:import namespace="a4315d3e-537c-40da-aa3f-69419a7ba264"/>
    <xsd:import namespace="fec6c48a-f1a8-4138-8334-e1174b4fb1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DateTake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315d3e-537c-40da-aa3f-69419a7ba2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9861c9a-cb90-4be0-bd1d-6de6cc01a8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c6c48a-f1a8-4138-8334-e1174b4fb12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1dfd507-dbe3-4a0b-b7c8-ab7754d5bf76}" ma:internalName="TaxCatchAll" ma:showField="CatchAllData" ma:web="fec6c48a-f1a8-4138-8334-e1174b4fb12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904DFDD-3FF8-4443-B3AA-F06A492E34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E2943C2-5CC6-4CB1-ABAD-F32D7205842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EDC17D8A-1E99-4F3B-93EA-602E653E446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9</Words>
  <Characters>795</Characters>
  <Application>Microsoft Office Word</Application>
  <DocSecurity>0</DocSecurity>
  <Lines>6</Lines>
  <Paragraphs>1</Paragraphs>
  <ScaleCrop>false</ScaleCrop>
  <Company/>
  <LinksUpToDate>false</LinksUpToDate>
  <CharactersWithSpaces>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ner, Michelle</dc:creator>
  <cp:keywords/>
  <dc:description/>
  <cp:lastModifiedBy>Turner, Michelle</cp:lastModifiedBy>
  <cp:revision>2</cp:revision>
  <dcterms:created xsi:type="dcterms:W3CDTF">2024-09-04T16:44:00Z</dcterms:created>
  <dcterms:modified xsi:type="dcterms:W3CDTF">2024-09-04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7879790765344B840AC4A64380C86D</vt:lpwstr>
  </property>
</Properties>
</file>